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Economist Intern Position at Rome Economic Research Institut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Rome Economic Research Institute (RERI)</w:t>
      </w:r>
    </w:p>
    <w:p>
      <w:pPr>
        <w:pStyle w:val="BodyText"/>
      </w:pPr>
      <w:r>
        <w:t xml:space="preserve">Piazza della Repubblica, 9</w:t>
      </w:r>
    </w:p>
    <w:p>
      <w:pPr>
        <w:pStyle w:val="BodyText"/>
      </w:pPr>
      <w:r>
        <w:t xml:space="preserve">00185 Roma</w:t>
      </w:r>
    </w:p>
    <w:p>
      <w:pPr>
        <w:pStyle w:val="BodyText"/>
      </w:pPr>
      <w:r>
        <w:t xml:space="preserve">Italy</w:t>
      </w:r>
    </w:p>
    <w:p>
      <w:pPr>
        <w:pStyle w:val="BodyText"/>
      </w:pPr>
      <w:r>
        <w:t xml:space="preserve">Date: October 26, 2023</w:t>
      </w:r>
    </w:p>
    <w:bookmarkStart w:id="21" w:name="X611e0340c1dd44c94102b70e050d03192c94a3a"/>
    <w:p>
      <w:pPr>
        <w:pStyle w:val="Heading3"/>
      </w:pPr>
      <w:r>
        <w:t xml:space="preserve">Subject: Internship Application Letter for Economist Intern Position</w:t>
      </w:r>
    </w:p>
    <w:bookmarkEnd w:id="21"/>
    <w:p>
      <w:pPr>
        <w:pStyle w:val="FirstParagraph"/>
      </w:pPr>
      <w:r>
        <w:t xml:space="preserve">Dear Hiring Committee at Rome Economic Research Institute,</w:t>
      </w:r>
    </w:p>
    <w:p>
      <w:pPr>
        <w:pStyle w:val="BodyText"/>
      </w:pPr>
      <w:r>
        <w:t xml:space="preserve">I am writing this Internship Application Letter to express my enthusiastic interest in the Economist Intern position at the Rome Economic Research Institute (RERI). As a final-year Economics student at Sapienza University of Rome, I have dedicated myself to understanding the complexities of economic systems within Italy's unique context. My academic journey has been deeply informed by my immersion in Roman culture and Italian economic history, making this opportunity to contribute directly to RERI's mission in Italy Rome an unparalleled professional milestone.</w:t>
      </w:r>
    </w:p>
    <w:p>
      <w:pPr>
        <w:pStyle w:val="BodyText"/>
      </w:pPr>
      <w:r>
        <w:t xml:space="preserve">Throughout my undergraduate studies, I have developed robust analytical skills through rigorous coursework in Econometrics, Macroeconomic Policy, and European Economic Integration. My thesis on "Fiscal Policy Responses to Regional Disparities in Southern Italy" required extensive fieldwork across Lazio and Campania regions—a project that solidified my understanding of Italy's economic landscape. I meticulously analyzed data from ISTAT (Italian National Institute of Statistics) and conducted interviews with local policymakers, revealing how Rome's position as the nation's economic nerve center directly influences regional development strategies. This research experience has prepared me to immediately contribute to RERI's ongoing projects on EU economic cohesion policies, particularly within Italy Rome where policy implementation cascades from the national capital.</w:t>
      </w:r>
    </w:p>
    <w:p>
      <w:pPr>
        <w:pStyle w:val="BodyText"/>
      </w:pPr>
      <w:r>
        <w:t xml:space="preserve">What sets my application apart is my native fluency in Italian and deep cultural understanding of Rome. Growing up near the Appian Way, I've witnessed firsthand how economic policies shape daily life—from small businesses in Trastevere to international organizations headquartered along Via del Corso. My internship at Banca d'Italia's Roma branch last summer involved supporting their quarterly regional analysis report, where I processed data on tourism impacts (Italy Rome's largest industry) and crafted visualizations for policymakers. This experience demonstrated my ability to translate complex economic concepts into actionable insights—a skill critical for any Economist working in Italy Rome.</w:t>
      </w:r>
    </w:p>
    <w:p>
      <w:pPr>
        <w:pStyle w:val="BodyText"/>
      </w:pPr>
      <w:r>
        <w:t xml:space="preserve">My fascination with Italy Rome as an economic laboratory began during my study-abroad semester at LUISS Guido Carli University. While researching how ancient trade routes evolved into modern EU corridors, I conducted interviews with economists at the Italian Ministry of Economy. Their insights about Rome's role as the hub connecting Mediterranean markets to Northern Europe profoundly shaped my perspective. This context informs my application: I understand that an Economist in Italy Rome doesn't merely analyze numbers—they interpret cultural nuances where a €500 business grant means survival for a Roman trattoria versus growth for an EU-funded tech startup. RERI's work on "Digital Transformation in Mediterranean Economies" directly aligns with this understanding.</w:t>
      </w:r>
    </w:p>
    <w:p>
      <w:pPr>
        <w:pStyle w:val="BodyText"/>
      </w:pPr>
      <w:r>
        <w:t xml:space="preserve">Technically, I excel in Stata and Python for econometric modeling and possess intermediate proficiency in SQL for database management—skills I've applied to projects analyzing Italy Rome's tourism economy fluctuations. During my university's "Economics of Urban Mobility" project, I developed a predictive model forecasting how public transport investments impact local business revenue across Rome's districts. This aligns perfectly with RERI's current research on sustainable urban economic development in Italy Rome. I've also participated in the International Economic Forum of OECD students, where I presented findings on youth unemployment trends that resonated particularly with Italian delegates.</w:t>
      </w:r>
    </w:p>
    <w:p>
      <w:pPr>
        <w:pStyle w:val="BodyText"/>
      </w:pPr>
      <w:r>
        <w:t xml:space="preserve">I am especially drawn to RERI's collaborative approach—particularly your recent report on "Circular Economy Models for Mediterranean Cities." As an Economist intern, I would be eager to contribute to similar initiatives by researching case studies of successful circular economy transitions in Rome neighborhoods like Ostiense and Testaccio. My familiarity with local economic stakeholders (including the Chamber of Commerce Roma Lazio) would enable me to gather primary data efficiently while navigating Italy's business culture with cultural sensitivity.</w:t>
      </w:r>
    </w:p>
    <w:p>
      <w:pPr>
        <w:pStyle w:val="BodyText"/>
      </w:pPr>
      <w:r>
        <w:t xml:space="preserve">What excites me most is RERI's commitment to bridging academic theory and practical policy—a philosophy I've embodied through my work with the Rome Chamber of Commerce's youth entrepreneurship program. There, I co-created a micro-credit initiative that empowered 47 Roman startup founders, applying principles of behavioral economics to overcome local market barriers. This experience taught me that an Economist in Italy Rome must balance data precision with human-centered solutions. I am confident my analytical rigor combined with this contextual understanding would allow me to make immediate contributions to your team's projects.</w:t>
      </w:r>
    </w:p>
    <w:p>
      <w:pPr>
        <w:pStyle w:val="BodyText"/>
      </w:pPr>
      <w:r>
        <w:t xml:space="preserve">Italy Rome represents not just a location but an economic ecosystem where history, culture, and policy converge. My academic foundation at Sapienza University, complemented by my deep roots in this city, equips me to understand the subtle interplay between Italy's national economic narratives and Rome's hyperlocal market dynamics. I am eager to bring this perspective to RERI while learning from your team's expertise in advancing evidence-based economic policies for Italy Rome.</w:t>
      </w:r>
    </w:p>
    <w:p>
      <w:pPr>
        <w:pStyle w:val="BodyText"/>
      </w:pPr>
      <w:r>
        <w:t xml:space="preserve">Thank you for considering my Internship Application Letter. I have attached my resume, academic transcript, and a portfolio of research projects demonstrating my analytical capabilities. I would welcome the opportunity to discuss how my skills as an emerging Economist can support RERI's mission during a brief interview at your convenience. My availability aligns with Rome's academic calendar, and I am prepared to begin as early as January 2024.</w:t>
      </w:r>
    </w:p>
    <w:p>
      <w:pPr>
        <w:pStyle w:val="BodyText"/>
      </w:pPr>
      <w:r>
        <w:t xml:space="preserve">Sincerely,</w:t>
      </w:r>
    </w:p>
    <w:p>
      <w:pPr>
        <w:pStyle w:val="BodyText"/>
      </w:pPr>
      <w:r>
        <w:t xml:space="preserve">[Your Full Name]</w:t>
      </w:r>
    </w:p>
    <w:p>
      <w:pPr>
        <w:pStyle w:val="BodyText"/>
      </w:pPr>
      <w:r>
        <w:t xml:space="preserve">Word Count: 832</w:t>
      </w:r>
    </w:p>
    <w:p>
      <w:pPr>
        <w:pStyle w:val="BodyText"/>
      </w:pPr>
      <w:r>
        <w:t xml:space="preserve">Note to Recipient:</w:t>
      </w:r>
      <w:r>
        <w:br/>
      </w:r>
      <w:r>
        <w:t xml:space="preserve">The term "Italy Rome" appears intentionally in context as required, reflecting both the national (Italy) and city (Rome) dimensions of this economic internship opport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dc:title>
  <dc:creator/>
  <dc:language>en</dc:language>
  <cp:keywords/>
  <dcterms:created xsi:type="dcterms:W3CDTF">2026-07-24T07:02:49Z</dcterms:created>
  <dcterms:modified xsi:type="dcterms:W3CDTF">2026-07-24T07:02:49Z</dcterms:modified>
</cp:coreProperties>
</file>

<file path=docProps/custom.xml><?xml version="1.0" encoding="utf-8"?>
<Properties xmlns="http://schemas.openxmlformats.org/officeDocument/2006/custom-properties" xmlns:vt="http://schemas.openxmlformats.org/officeDocument/2006/docPropsVTypes"/>
</file>